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399" w:type="pct"/>
        <w:tblInd w:w="158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721"/>
        <w:gridCol w:w="315"/>
        <w:gridCol w:w="2054"/>
        <w:gridCol w:w="1490"/>
        <w:gridCol w:w="567"/>
        <w:gridCol w:w="425"/>
        <w:gridCol w:w="425"/>
        <w:gridCol w:w="425"/>
        <w:gridCol w:w="213"/>
        <w:gridCol w:w="160"/>
        <w:gridCol w:w="53"/>
        <w:gridCol w:w="425"/>
        <w:gridCol w:w="2537"/>
        <w:gridCol w:w="672"/>
        <w:gridCol w:w="13"/>
        <w:gridCol w:w="922"/>
        <w:gridCol w:w="817"/>
        <w:gridCol w:w="1086"/>
      </w:tblGrid>
      <w:tr w:rsidR="005D7F99" w:rsidRPr="00024E1E" w14:paraId="7A11F922" w14:textId="77777777" w:rsidTr="00384AE5">
        <w:trPr>
          <w:trHeight w:val="319"/>
        </w:trPr>
        <w:tc>
          <w:tcPr>
            <w:tcW w:w="121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8522B" w14:textId="3634B512" w:rsidR="00FF4992" w:rsidRPr="00CF257F" w:rsidRDefault="00FF4992" w:rsidP="00FF49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FF4992" w:rsidRPr="00024E1E" w14:paraId="36D76E67" w14:textId="77777777" w:rsidTr="00BC75BC">
              <w:trPr>
                <w:trHeight w:val="509"/>
                <w:tblCellSpacing w:w="0" w:type="dxa"/>
              </w:trPr>
              <w:tc>
                <w:tcPr>
                  <w:tcW w:w="12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953322" w14:textId="4AAE0E88" w:rsidR="00FF4992" w:rsidRPr="00024E1E" w:rsidRDefault="00B87865" w:rsidP="00FF499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  <w:r w:rsidRPr="00024E1E">
                    <w:rPr>
                      <w:noProof/>
                      <w:lang w:eastAsia="tr-TR"/>
                    </w:rPr>
                    <w:drawing>
                      <wp:inline distT="0" distB="0" distL="0" distR="0" wp14:anchorId="1270500D" wp14:editId="70C60ADC">
                        <wp:extent cx="704850" cy="698500"/>
                        <wp:effectExtent l="0" t="0" r="0" b="6350"/>
                        <wp:docPr id="2" name="Resim 2" descr="https://www.uludag.edu.tr/logolar/uu_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https://www.uludag.edu.tr/logolar/uu_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04850" cy="6985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F4992" w:rsidRPr="00024E1E" w14:paraId="526F5117" w14:textId="77777777" w:rsidTr="00BC75BC">
              <w:trPr>
                <w:trHeight w:val="509"/>
                <w:tblCellSpacing w:w="0" w:type="dxa"/>
              </w:trPr>
              <w:tc>
                <w:tcPr>
                  <w:tcW w:w="126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1B3311A" w14:textId="77777777" w:rsidR="00FF4992" w:rsidRPr="00024E1E" w:rsidRDefault="00FF4992" w:rsidP="00FF499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14:paraId="1386C45D" w14:textId="77777777" w:rsidR="00FF4992" w:rsidRPr="00024E1E" w:rsidRDefault="00FF4992" w:rsidP="00FF49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259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7E892" w14:textId="1FC434A2" w:rsidR="00FF4992" w:rsidRPr="00024E1E" w:rsidRDefault="00B91083" w:rsidP="00195CA8">
            <w:pPr>
              <w:spacing w:after="0" w:line="240" w:lineRule="auto"/>
              <w:ind w:left="-2034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BURSA </w:t>
            </w:r>
            <w:r w:rsidR="00FF4992"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LUDAĞ ÜNİVERSİTESİ</w:t>
            </w:r>
          </w:p>
        </w:tc>
      </w:tr>
      <w:tr w:rsidR="005D7F99" w:rsidRPr="00024E1E" w14:paraId="097957A4" w14:textId="77777777" w:rsidTr="00384AE5">
        <w:trPr>
          <w:trHeight w:val="319"/>
        </w:trPr>
        <w:tc>
          <w:tcPr>
            <w:tcW w:w="121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8F943A" w14:textId="77777777" w:rsidR="00FF4992" w:rsidRPr="00024E1E" w:rsidRDefault="00FF4992" w:rsidP="00FF49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259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26C0" w14:textId="77777777" w:rsidR="00FF4992" w:rsidRPr="00024E1E" w:rsidRDefault="00FF4992" w:rsidP="00195CA8">
            <w:pPr>
              <w:spacing w:after="0" w:line="240" w:lineRule="auto"/>
              <w:ind w:left="-2034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EN BİLİMLERİ ENSTİTÜSÜ</w:t>
            </w:r>
          </w:p>
        </w:tc>
      </w:tr>
      <w:tr w:rsidR="005D7F99" w:rsidRPr="00024E1E" w14:paraId="04478C25" w14:textId="77777777" w:rsidTr="00384AE5">
        <w:trPr>
          <w:trHeight w:val="319"/>
        </w:trPr>
        <w:tc>
          <w:tcPr>
            <w:tcW w:w="121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23D16C" w14:textId="77777777" w:rsidR="00FF4992" w:rsidRPr="00024E1E" w:rsidRDefault="00FF4992" w:rsidP="00FF49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259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5E177" w14:textId="3328033E" w:rsidR="00FF4992" w:rsidRPr="00024E1E" w:rsidRDefault="001A6801" w:rsidP="001A6801">
            <w:pPr>
              <w:spacing w:after="0" w:line="240" w:lineRule="auto"/>
              <w:ind w:left="-2034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21</w:t>
            </w:r>
            <w:r w:rsidR="00D143AE"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-2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2</w:t>
            </w:r>
            <w:r w:rsidR="00FF4992"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EĞİTİM-ÖĞRETİM </w:t>
            </w:r>
            <w:r w:rsidR="00FF4992" w:rsidRPr="00024E1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 xml:space="preserve">YIL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>GÜZ</w:t>
            </w:r>
            <w:r w:rsidR="00FF4992" w:rsidRPr="00024E1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tr-TR"/>
              </w:rPr>
              <w:t xml:space="preserve"> Y</w:t>
            </w:r>
            <w:r w:rsidR="00FF4992"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RIYILI DERS GÖREVLENDİRME FORMU</w:t>
            </w:r>
          </w:p>
        </w:tc>
      </w:tr>
      <w:tr w:rsidR="005D7F99" w:rsidRPr="00024E1E" w14:paraId="226F7421" w14:textId="77777777" w:rsidTr="001A6801">
        <w:trPr>
          <w:trHeight w:val="319"/>
        </w:trPr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808EF" w14:textId="77777777" w:rsidR="00FF4992" w:rsidRPr="00024E1E" w:rsidRDefault="00FF4992" w:rsidP="00FF49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0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B9A15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NABİLİM DALI:</w:t>
            </w:r>
          </w:p>
        </w:tc>
        <w:tc>
          <w:tcPr>
            <w:tcW w:w="35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2E8A1" w14:textId="77777777" w:rsidR="00FF4992" w:rsidRPr="00024E1E" w:rsidRDefault="008E6183" w:rsidP="00FF49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ÇEVRE MÜHENDİSLİĞİ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32987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ECFE" w14:textId="604FE66C" w:rsidR="00FF4992" w:rsidRPr="00024E1E" w:rsidRDefault="00545421" w:rsidP="00465AC4">
            <w:pPr>
              <w:spacing w:after="0" w:line="240" w:lineRule="auto"/>
              <w:ind w:left="713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       </w:t>
            </w:r>
            <w:r w:rsidR="005214C3"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     </w:t>
            </w:r>
            <w:r w:rsidR="00465AC4"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    </w:t>
            </w: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gramStart"/>
            <w:r w:rsidR="00FF4992"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PROGRAMI :</w:t>
            </w:r>
            <w:proofErr w:type="gramEnd"/>
          </w:p>
        </w:tc>
        <w:tc>
          <w:tcPr>
            <w:tcW w:w="35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CBB05" w14:textId="77777777" w:rsidR="00FF4992" w:rsidRPr="00024E1E" w:rsidRDefault="00FF4992" w:rsidP="00465AC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tr-TR"/>
              </w:rPr>
              <w:t>YÜKSEK LİSANS</w:t>
            </w:r>
          </w:p>
        </w:tc>
      </w:tr>
      <w:tr w:rsidR="005D7F99" w:rsidRPr="00024E1E" w14:paraId="1FE84F53" w14:textId="77777777" w:rsidTr="00384AE5">
        <w:trPr>
          <w:trHeight w:val="319"/>
        </w:trPr>
        <w:tc>
          <w:tcPr>
            <w:tcW w:w="496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8C6CA24" w14:textId="0BF147C3" w:rsidR="00FF4992" w:rsidRPr="00024E1E" w:rsidRDefault="007C0C44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C0C4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TEZ AŞAMASI</w:t>
            </w:r>
          </w:p>
        </w:tc>
        <w:tc>
          <w:tcPr>
            <w:tcW w:w="13320" w:type="dxa"/>
            <w:gridSpan w:val="18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6D458ABC" w14:textId="16DFEAB4" w:rsidR="00FF4992" w:rsidRPr="00024E1E" w:rsidRDefault="00775DD3" w:rsidP="007C0C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I</w:t>
            </w:r>
            <w:r w:rsidR="00FF4992"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 xml:space="preserve">. YARIYIL / </w:t>
            </w:r>
            <w:r w:rsidR="007C0C4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GÜZ</w:t>
            </w:r>
          </w:p>
        </w:tc>
      </w:tr>
      <w:tr w:rsidR="005D7F99" w:rsidRPr="00024E1E" w14:paraId="1548BD76" w14:textId="77777777" w:rsidTr="00001A07">
        <w:trPr>
          <w:trHeight w:val="495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7F4E7" w14:textId="77777777" w:rsidR="00FF4992" w:rsidRPr="00024E1E" w:rsidRDefault="00FF4992" w:rsidP="00FF49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AFBEA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F0A1D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 xml:space="preserve"> DERSİN AD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3C6AB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Z/S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93038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B7A42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E0C5F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D5C8B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proofErr w:type="spellStart"/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Kr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43E01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AK TS</w:t>
            </w:r>
          </w:p>
        </w:tc>
        <w:tc>
          <w:tcPr>
            <w:tcW w:w="32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B696F" w14:textId="6F89574D" w:rsidR="00FF4992" w:rsidRPr="00024E1E" w:rsidRDefault="001A6801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1A680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Dersi Verecek Öğretim Üyesi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87C39" w14:textId="77A40B70" w:rsidR="00FF4992" w:rsidRPr="00024E1E" w:rsidRDefault="001A6801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Günü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279B0" w14:textId="20408E3B" w:rsidR="00FF4992" w:rsidRPr="00024E1E" w:rsidRDefault="001A6801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Saati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B332CC2" w14:textId="11A2A0B7" w:rsidR="00FF4992" w:rsidRPr="00024E1E" w:rsidRDefault="001A6801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Sınıfı</w:t>
            </w:r>
          </w:p>
        </w:tc>
      </w:tr>
      <w:tr w:rsidR="005D7F99" w:rsidRPr="00024E1E" w14:paraId="78712CAF" w14:textId="77777777" w:rsidTr="00001A07">
        <w:trPr>
          <w:trHeight w:val="282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90713" w14:textId="77777777" w:rsidR="00FF4992" w:rsidRPr="00024E1E" w:rsidRDefault="00FF4992" w:rsidP="00FF49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12803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8D934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ZORUNLU DERSLE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158C3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70582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B2FCF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5DB0A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0C301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5FC4A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CAEA1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400D3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06A2E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1064425" w14:textId="77777777" w:rsidR="00FF4992" w:rsidRPr="00024E1E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B324F5" w:rsidRPr="00024E1E" w14:paraId="268986DE" w14:textId="77777777" w:rsidTr="00001A07">
        <w:trPr>
          <w:trHeight w:val="282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C2F56" w14:textId="77777777" w:rsidR="00B324F5" w:rsidRPr="00024E1E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40B02A" w14:textId="3A40AD5F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301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B2FE65" w14:textId="2FA4E2B0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Kimyasalların Çevresel Hareketi</w:t>
            </w:r>
            <w:r w:rsidRPr="004B080C">
              <w:rPr>
                <w:color w:val="000000" w:themeColor="text1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D638F1" w14:textId="77777777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533DA2" w14:textId="77777777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703FA6" w14:textId="77777777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46AE4E" w14:textId="77777777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99A880" w14:textId="63994A55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E1F8E3" w14:textId="5314DCF0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32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2F543A" w14:textId="0583E3E2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rof. Dr. S.SIDDIK CİNDORUK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BF2BFB" w14:textId="0F30B69E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Salı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072036" w14:textId="5AF7DDA9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9:40-12:00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726BA443" w14:textId="17D69E25" w:rsidR="00B324F5" w:rsidRPr="004B080C" w:rsidRDefault="00B324F5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Ç104</w:t>
            </w:r>
          </w:p>
        </w:tc>
      </w:tr>
      <w:tr w:rsidR="00B324F5" w:rsidRPr="00024E1E" w14:paraId="2ECC6397" w14:textId="77777777" w:rsidTr="00001A07">
        <w:trPr>
          <w:trHeight w:val="207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5B603" w14:textId="77777777" w:rsidR="00B324F5" w:rsidRPr="00024E1E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46577" w14:textId="049B2974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181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52792" w14:textId="75E08A0D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Yüksek Lisans Uzmanlık Alan Dersi 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4C05BB" w14:textId="6A6C386F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847A73" w14:textId="54BDDA15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5A6B5D" w14:textId="126436B7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D5A39A" w14:textId="2993D137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F23C77" w14:textId="01C1BA07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065BE6" w14:textId="26CDF071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3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06902" w14:textId="3FE18E18" w:rsidR="00B324F5" w:rsidRPr="004B080C" w:rsidRDefault="00B324F5" w:rsidP="00B324F5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Danışman Öğretim Üyesi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C9657D" w14:textId="77777777" w:rsidR="00B324F5" w:rsidRPr="004B080C" w:rsidRDefault="00B324F5" w:rsidP="00B32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475E9B" w14:textId="77777777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7A050CE3" w14:textId="77777777" w:rsidR="00B324F5" w:rsidRPr="004B080C" w:rsidRDefault="00B324F5" w:rsidP="00B32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</w:tr>
      <w:tr w:rsidR="00B324F5" w:rsidRPr="00024E1E" w14:paraId="4845E234" w14:textId="77777777" w:rsidTr="00001A07">
        <w:trPr>
          <w:trHeight w:val="260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FB89" w14:textId="77777777" w:rsidR="00B324F5" w:rsidRPr="00024E1E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165E6" w14:textId="23AC4DE9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bookmarkStart w:id="0" w:name="OLE_LINK10"/>
            <w:bookmarkStart w:id="1" w:name="OLE_LINK11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 519</w:t>
            </w:r>
            <w:bookmarkEnd w:id="0"/>
            <w:bookmarkEnd w:id="1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DF0C10" w14:textId="51121F14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Tez Danışmanlığı 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DE7DAF" w14:textId="77777777" w:rsidR="00B324F5" w:rsidRPr="004B080C" w:rsidRDefault="00B324F5" w:rsidP="00B32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885B11" w14:textId="77777777" w:rsidR="00B324F5" w:rsidRPr="004B080C" w:rsidRDefault="00B324F5" w:rsidP="00B32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A99BB" w14:textId="77777777" w:rsidR="00B324F5" w:rsidRPr="004B080C" w:rsidRDefault="00B324F5" w:rsidP="00B32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86CD4" w14:textId="77777777" w:rsidR="00B324F5" w:rsidRPr="004B080C" w:rsidRDefault="00B324F5" w:rsidP="00B32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C3EF50" w14:textId="626CC4AB" w:rsidR="00B324F5" w:rsidRPr="004B080C" w:rsidRDefault="00B324F5" w:rsidP="00B32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C091EC" w14:textId="77777777" w:rsidR="00B324F5" w:rsidRPr="004B080C" w:rsidRDefault="00B324F5" w:rsidP="00B32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3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AFDFA" w14:textId="77777777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bookmarkStart w:id="2" w:name="OLE_LINK12"/>
            <w:bookmarkStart w:id="3" w:name="OLE_LINK13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Danışman Öğretim Üyesi</w:t>
            </w:r>
            <w:bookmarkEnd w:id="2"/>
            <w:bookmarkEnd w:id="3"/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DE2162" w14:textId="77777777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383F9" w14:textId="77777777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14:paraId="5CDA92FD" w14:textId="0A822051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</w:tr>
      <w:tr w:rsidR="00B324F5" w:rsidRPr="00024E1E" w14:paraId="2CFC255C" w14:textId="77777777" w:rsidTr="006F3C97">
        <w:trPr>
          <w:trHeight w:val="282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9F061" w14:textId="77777777" w:rsidR="00B324F5" w:rsidRPr="00024E1E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3320" w:type="dxa"/>
            <w:gridSpan w:val="18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BD607F6" w14:textId="1F65BC6F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 xml:space="preserve">                                                                                                         I. YARIYIL / GÜZ  (SEÇMELİ DERSLER)</w:t>
            </w: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 </w:t>
            </w:r>
          </w:p>
        </w:tc>
      </w:tr>
      <w:tr w:rsidR="00B324F5" w:rsidRPr="00024E1E" w14:paraId="0BE6E80D" w14:textId="77777777" w:rsidTr="00001A07">
        <w:trPr>
          <w:trHeight w:val="166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20EB7" w14:textId="77777777" w:rsidR="00B324F5" w:rsidRPr="00024E1E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6B6994" w14:textId="26287E4F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121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BE5092" w14:textId="79465E37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 xml:space="preserve">Çevre Yönetimi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25C9FB" w14:textId="3FC24033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C26CF6" w14:textId="35020DF3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AFDD8" w14:textId="21D1133C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493790" w14:textId="4397F71F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E55EF6" w14:textId="37F03F59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78E06E" w14:textId="1EFE51A3" w:rsidR="00B324F5" w:rsidRPr="004B080C" w:rsidRDefault="00B324F5" w:rsidP="00B324F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46A65D" w14:textId="030F17C2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rof. Dr. FEZA KARAER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925C9" w14:textId="59A3BF61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DB6E5C" w14:textId="4AAAA60D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13:00-15:25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4E2566D5" w14:textId="759A0EF5" w:rsidR="00B324F5" w:rsidRPr="004B080C" w:rsidRDefault="00DB4D7B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Ç104</w:t>
            </w:r>
          </w:p>
        </w:tc>
      </w:tr>
      <w:tr w:rsidR="00B324F5" w:rsidRPr="00024E1E" w14:paraId="0336DAD7" w14:textId="77777777" w:rsidTr="00001A07">
        <w:trPr>
          <w:trHeight w:val="305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87D23" w14:textId="5324C2F5" w:rsidR="00B324F5" w:rsidRPr="00024E1E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B55771" w14:textId="18655195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24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E87EF0" w14:textId="6E65C4AA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 xml:space="preserve">Endüstriyel Hava Kirliliği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AA4D1" w14:textId="0CE44923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71A16C" w14:textId="3AA76479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4A6840" w14:textId="4CDED78F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8E4C0C" w14:textId="53BE495E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08384E" w14:textId="46117C08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50145" w14:textId="7486123D" w:rsidR="00B324F5" w:rsidRPr="004B080C" w:rsidRDefault="00B324F5" w:rsidP="00B324F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bookmarkStart w:id="4" w:name="_GoBack"/>
            <w:bookmarkEnd w:id="4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EE9459" w14:textId="4ACB8660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rof. Dr. Fatma ESEN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2E96C" w14:textId="2922CED9" w:rsidR="00B324F5" w:rsidRPr="004B080C" w:rsidRDefault="00B324F5" w:rsidP="00B324F5">
            <w:pPr>
              <w:rPr>
                <w:color w:val="000000" w:themeColor="text1"/>
                <w:sz w:val="18"/>
              </w:rPr>
            </w:pPr>
            <w:r w:rsidRPr="004B080C">
              <w:rPr>
                <w:color w:val="000000" w:themeColor="text1"/>
                <w:sz w:val="18"/>
              </w:rPr>
              <w:t>Çarşamba</w:t>
            </w:r>
          </w:p>
          <w:p w14:paraId="0DBE03D6" w14:textId="4B93EDB2" w:rsidR="00B324F5" w:rsidRPr="004B080C" w:rsidRDefault="00B324F5" w:rsidP="00B324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5D2A0" w14:textId="44E99AAB" w:rsidR="00B324F5" w:rsidRPr="004B080C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13:00-15:25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6D8E3291" w14:textId="2DA9614B" w:rsidR="00B324F5" w:rsidRPr="004B080C" w:rsidRDefault="00DB4D7B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Ç108</w:t>
            </w:r>
          </w:p>
        </w:tc>
      </w:tr>
      <w:tr w:rsidR="00B324F5" w:rsidRPr="00024E1E" w14:paraId="772D7C6C" w14:textId="77777777" w:rsidTr="00001A07">
        <w:trPr>
          <w:trHeight w:val="330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F0E86" w14:textId="77777777" w:rsidR="00B324F5" w:rsidRPr="00024E1E" w:rsidRDefault="00B324F5" w:rsidP="00B324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4CEE44" w14:textId="39ADA7B3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249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5D7A66" w14:textId="01F763E5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 xml:space="preserve">Atıksu Arıtma Tesisi Boyutlandırma Kriterleri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2D70C6" w14:textId="4C627E8D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C2DFA" w14:textId="330FFF7A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8CA5B0" w14:textId="3CF2BF8C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BD30EB" w14:textId="106789FA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0A9B5C" w14:textId="6F24ED0C" w:rsidR="00B324F5" w:rsidRPr="004B080C" w:rsidRDefault="00B324F5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F6F928" w14:textId="77F322D3" w:rsidR="00B324F5" w:rsidRPr="004B080C" w:rsidRDefault="00B324F5" w:rsidP="00B324F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13A1E" w14:textId="226CE29F" w:rsidR="00B324F5" w:rsidRPr="004B080C" w:rsidRDefault="00B324F5" w:rsidP="00B324F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rof. Dr. MELİKE YALILI KILIÇ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F486C" w14:textId="2A50AC3A" w:rsidR="00B324F5" w:rsidRPr="004B080C" w:rsidRDefault="00F91354" w:rsidP="00B324F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azartesi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EA2191" w14:textId="24D2415C" w:rsidR="00B324F5" w:rsidRPr="004B080C" w:rsidRDefault="00F91354" w:rsidP="00B324F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:50-17:00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0B167259" w14:textId="38B6F949" w:rsidR="00B324F5" w:rsidRPr="004B080C" w:rsidRDefault="00F91354" w:rsidP="004B080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Öğr. Ü. O.</w:t>
            </w:r>
          </w:p>
        </w:tc>
      </w:tr>
      <w:tr w:rsidR="00C07E3A" w:rsidRPr="00024E1E" w14:paraId="32F83B70" w14:textId="77777777" w:rsidTr="00001A07">
        <w:trPr>
          <w:trHeight w:val="930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17B64" w14:textId="448B2D8D" w:rsidR="00C07E3A" w:rsidRPr="00024E1E" w:rsidRDefault="00C07E3A" w:rsidP="00C07E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379B92" w14:textId="4D0560E3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275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80DA1" w14:textId="6262B0D1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Entegre Atık Yönetimi Teknolojiler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0F87F1" w14:textId="7F261F48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DF1A12" w14:textId="748B19CB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7F6D7" w14:textId="17697EB4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6836D0" w14:textId="452E7FE7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0B9BE9" w14:textId="23EDA9D2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690506" w14:textId="6F989C27" w:rsidR="00C07E3A" w:rsidRPr="004B080C" w:rsidRDefault="00C07E3A" w:rsidP="00C07E3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259055" w14:textId="4CAB6D38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rof. Dr. NEZİH KAMİL SALİHOĞLU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F05E3" w14:textId="02B52E59" w:rsidR="00C07E3A" w:rsidRPr="004B080C" w:rsidRDefault="00C07E3A" w:rsidP="00C07E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azartesi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31BCCA" w14:textId="4599389F" w:rsidR="00C07E3A" w:rsidRPr="004B080C" w:rsidRDefault="00C07E3A" w:rsidP="00C07E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9:40-12:00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20247DBB" w14:textId="58539B36" w:rsidR="00C07E3A" w:rsidRPr="004B080C" w:rsidRDefault="00DB4D7B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Ç103</w:t>
            </w:r>
          </w:p>
        </w:tc>
      </w:tr>
      <w:tr w:rsidR="00C07E3A" w:rsidRPr="00024E1E" w14:paraId="765A0CB5" w14:textId="77777777" w:rsidTr="00001A07">
        <w:trPr>
          <w:trHeight w:val="930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4F939" w14:textId="77777777" w:rsidR="00C07E3A" w:rsidRPr="00024E1E" w:rsidRDefault="00C07E3A" w:rsidP="00C07E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A9DBF2" w14:textId="4F9A4788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255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679D64" w14:textId="1657A8EF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 xml:space="preserve">Atıksu Arıtımında Sulak Alan Sistemleri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0DF44D" w14:textId="11EC832A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1E1E6" w14:textId="31778496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2409AC" w14:textId="451EF1A3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940026" w14:textId="6BD1F4F7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D6849A" w14:textId="70AF871D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9D6C5" w14:textId="48958E5C" w:rsidR="00C07E3A" w:rsidRPr="004B080C" w:rsidRDefault="00C07E3A" w:rsidP="00C07E3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A120B4" w14:textId="440FD04B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rof. Dr. AYŞE ELMACI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706AC2" w14:textId="5185F1A0" w:rsidR="00C07E3A" w:rsidRPr="004B080C" w:rsidRDefault="00C07E3A" w:rsidP="00C07E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BC9EB9" w14:textId="5A1CA631" w:rsidR="00C07E3A" w:rsidRPr="004B080C" w:rsidRDefault="00C07E3A" w:rsidP="00C07E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9:40-12:00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5D21D7A0" w14:textId="78E320AC" w:rsidR="00C07E3A" w:rsidRPr="004B080C" w:rsidRDefault="00DB4D7B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Ç103</w:t>
            </w:r>
          </w:p>
        </w:tc>
      </w:tr>
      <w:tr w:rsidR="00C07E3A" w:rsidRPr="00024E1E" w14:paraId="19EA8841" w14:textId="77777777" w:rsidTr="00001A07">
        <w:trPr>
          <w:trHeight w:val="282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CFC9E" w14:textId="77777777" w:rsidR="00C07E3A" w:rsidRPr="00024E1E" w:rsidRDefault="00C07E3A" w:rsidP="00C07E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443DCC" w14:textId="521DF535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265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3C828A" w14:textId="4C5B92EA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Temiz Üretim Teknikler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68A0DB" w14:textId="0A5D729A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EFB84A" w14:textId="7417FA73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7DDAB5" w14:textId="4EEE2F0A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3C13D8" w14:textId="7657AC10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D200E3" w14:textId="1C70CCD0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78DFE1" w14:textId="4E77E6F5" w:rsidR="00C07E3A" w:rsidRPr="004B080C" w:rsidRDefault="00C07E3A" w:rsidP="00C07E3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31854B" w14:textId="121E5A8A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rof. Dr. GÖKHAN EKREM ÜSTÜN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35DD1" w14:textId="5BFC2AC8" w:rsidR="00C07E3A" w:rsidRPr="004B080C" w:rsidRDefault="00C07E3A" w:rsidP="00C07E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C31763" w14:textId="3FD1E10F" w:rsidR="00C07E3A" w:rsidRPr="004B080C" w:rsidRDefault="00C07E3A" w:rsidP="00C07E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9:40-12:00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4A64D920" w14:textId="3367B7E4" w:rsidR="00C07E3A" w:rsidRPr="004B080C" w:rsidRDefault="00C07E3A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Öğr. Ü. O.</w:t>
            </w:r>
          </w:p>
        </w:tc>
      </w:tr>
      <w:tr w:rsidR="00C07E3A" w:rsidRPr="00024E1E" w14:paraId="4307C1EB" w14:textId="77777777" w:rsidTr="00001A07">
        <w:trPr>
          <w:trHeight w:val="90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13175" w14:textId="70C7E0DE" w:rsidR="00C07E3A" w:rsidRPr="00024E1E" w:rsidRDefault="00C07E3A" w:rsidP="00C07E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734093" w14:textId="14489864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1423D3D3" w14:textId="7BF58051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81F6F5" w14:textId="27C2EC71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BDC69" w14:textId="3785EC31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7385F5" w14:textId="55FBCA1F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E6CB5E" w14:textId="007CFCD3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1493F1" w14:textId="22F08723" w:rsidR="00C07E3A" w:rsidRPr="004B080C" w:rsidRDefault="00C07E3A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BA67FE" w14:textId="027378DE" w:rsidR="00C07E3A" w:rsidRPr="004B080C" w:rsidRDefault="00C07E3A" w:rsidP="00C07E3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32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343557" w14:textId="3FF70479" w:rsidR="00C07E3A" w:rsidRPr="004B080C" w:rsidRDefault="00C07E3A" w:rsidP="00C07E3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EF420B" w14:textId="0BC95C0E" w:rsidR="00C07E3A" w:rsidRPr="004B080C" w:rsidRDefault="00C07E3A" w:rsidP="00C07E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C56801" w14:textId="632D6B88" w:rsidR="00C07E3A" w:rsidRPr="004B080C" w:rsidRDefault="00C07E3A" w:rsidP="00C07E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0833B733" w14:textId="0A6CD238" w:rsidR="00C07E3A" w:rsidRPr="004B080C" w:rsidRDefault="00C07E3A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</w:p>
        </w:tc>
      </w:tr>
      <w:tr w:rsidR="00CE5AFF" w:rsidRPr="00024E1E" w14:paraId="27C64A2F" w14:textId="77777777" w:rsidTr="00001A07">
        <w:trPr>
          <w:trHeight w:val="135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024AA" w14:textId="77777777" w:rsidR="00CE5AFF" w:rsidRPr="00024E1E" w:rsidRDefault="00CE5AFF" w:rsidP="00CE5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FB3F82" w14:textId="294CAE05" w:rsidR="00CE5AFF" w:rsidRPr="004B080C" w:rsidRDefault="00CE5AFF" w:rsidP="00CE5AF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269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2CC04F72" w14:textId="24469DB9" w:rsidR="00CE5AFF" w:rsidRPr="004B080C" w:rsidRDefault="00CE5AFF" w:rsidP="00CE5AF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Atıkların Anaerobik Arıtımı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B48D7F" w14:textId="25C6CF02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52D1B" w14:textId="3FF809B3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C05B31" w14:textId="68A9842B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7766B4" w14:textId="1F61D170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ABE38E" w14:textId="06AC6738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458218" w14:textId="72065FB1" w:rsidR="00CE5AFF" w:rsidRPr="004B080C" w:rsidRDefault="00CE5AFF" w:rsidP="00CE5AF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CC5D0" w14:textId="6F50308A" w:rsidR="00CE5AFF" w:rsidRPr="004B080C" w:rsidRDefault="00CE5AFF" w:rsidP="00CE5AF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Doç. Dr. AHMET UYGUR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D700B" w14:textId="5B4F100E" w:rsidR="00CE5AFF" w:rsidRPr="004B080C" w:rsidRDefault="00CE5AFF" w:rsidP="00CE5A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A0014F" w14:textId="0327E240" w:rsidR="00CE5AFF" w:rsidRPr="004B080C" w:rsidRDefault="00CE5AFF" w:rsidP="00CE5A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13:00-15:25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645EE6BA" w14:textId="2975E36B" w:rsidR="00CE5AFF" w:rsidRPr="004B080C" w:rsidRDefault="00DB4D7B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Ç107</w:t>
            </w:r>
          </w:p>
        </w:tc>
      </w:tr>
      <w:tr w:rsidR="00CE5AFF" w:rsidRPr="00024E1E" w14:paraId="58A7762D" w14:textId="77777777" w:rsidTr="00001A07">
        <w:trPr>
          <w:trHeight w:val="135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086F4" w14:textId="77777777" w:rsidR="00CE5AFF" w:rsidRPr="00024E1E" w:rsidRDefault="00CE5AFF" w:rsidP="00CE5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562452" w14:textId="35DEA993" w:rsidR="00CE5AFF" w:rsidRPr="004B080C" w:rsidRDefault="00CE5AFF" w:rsidP="00CE5AF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279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19BC23ED" w14:textId="3611C3E4" w:rsidR="00CE5AFF" w:rsidRPr="004B080C" w:rsidRDefault="00CE5AFF" w:rsidP="00CE5AF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ızıntı Sularının Oluşumu ve Arıtımı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BAEF2C" w14:textId="6AE4BD00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764E0A" w14:textId="6433AA66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9CB46A" w14:textId="2D1CFF92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C23E17" w14:textId="4C8548D3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4F4AA" w14:textId="304796C1" w:rsidR="00CE5AFF" w:rsidRPr="004B080C" w:rsidRDefault="00CE5AFF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BADE58" w14:textId="456F2442" w:rsidR="00CE5AFF" w:rsidRPr="004B080C" w:rsidRDefault="00CE5AFF" w:rsidP="00CE5AF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F0C5D7" w14:textId="53CED004" w:rsidR="00CE5AFF" w:rsidRPr="004B080C" w:rsidRDefault="00CE5AFF" w:rsidP="00CE5AF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Prof. Dr. MELİKE YALILI KILIÇ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E283DA" w14:textId="2E811AC2" w:rsidR="00CE5AFF" w:rsidRPr="004B080C" w:rsidRDefault="00F91354" w:rsidP="00CE5A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uma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E90542" w14:textId="2FDECF9C" w:rsidR="00CE5AFF" w:rsidRPr="004B080C" w:rsidRDefault="00F91354" w:rsidP="00CE5A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13:50-16:15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6C7B7E41" w14:textId="11CF712F" w:rsidR="00CE5AFF" w:rsidRPr="004B080C" w:rsidRDefault="00F91354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Öğr. Ü. O.</w:t>
            </w:r>
          </w:p>
        </w:tc>
      </w:tr>
      <w:tr w:rsidR="00C92763" w:rsidRPr="00024E1E" w14:paraId="79B36473" w14:textId="77777777" w:rsidTr="00001A07">
        <w:trPr>
          <w:trHeight w:val="135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86879" w14:textId="77777777" w:rsidR="00C92763" w:rsidRPr="00024E1E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1CDC26" w14:textId="7EE7E6F9" w:rsidR="00C92763" w:rsidRPr="004B080C" w:rsidRDefault="00C92763" w:rsidP="00C92763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305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023670C1" w14:textId="318B85E1" w:rsidR="00C92763" w:rsidRPr="004B080C" w:rsidRDefault="00C92763" w:rsidP="00C92763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proofErr w:type="spellStart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Biyoyakıt</w:t>
            </w:r>
            <w:proofErr w:type="spellEnd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 xml:space="preserve"> Üretim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905282" w14:textId="68DB25BB" w:rsidR="00C92763" w:rsidRPr="004B080C" w:rsidRDefault="00C92763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BA407D" w14:textId="3A436E38" w:rsidR="00C92763" w:rsidRPr="004B080C" w:rsidRDefault="00C92763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48BE2D" w14:textId="47E83AC7" w:rsidR="00C92763" w:rsidRPr="004B080C" w:rsidRDefault="00C92763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B471C1" w14:textId="3323B55E" w:rsidR="00C92763" w:rsidRPr="004B080C" w:rsidRDefault="00C92763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CD5CC" w14:textId="7BF19F27" w:rsidR="00C92763" w:rsidRPr="004B080C" w:rsidRDefault="00C92763" w:rsidP="00001A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22E767" w14:textId="7F738A5C" w:rsidR="00C92763" w:rsidRPr="004B080C" w:rsidRDefault="00C92763" w:rsidP="00C9276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140A4D" w14:textId="0E8FDA8B" w:rsidR="00C92763" w:rsidRPr="004B080C" w:rsidRDefault="00C92763" w:rsidP="00C92763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 xml:space="preserve">Dr. </w:t>
            </w:r>
            <w:proofErr w:type="spellStart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Ögr</w:t>
            </w:r>
            <w:proofErr w:type="spellEnd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. Üyesi SEVİL ÇALIŞKAN ELEREN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DBE212" w14:textId="49BE03D5" w:rsidR="00C92763" w:rsidRPr="004B080C" w:rsidRDefault="00C92763" w:rsidP="00C92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alı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7CC2EC" w14:textId="19A5ED01" w:rsidR="00C92763" w:rsidRPr="004B080C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13:00-15:25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664ED7A3" w14:textId="2B0F3D84" w:rsidR="00C92763" w:rsidRPr="004B080C" w:rsidRDefault="00DB4D7B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Ç107</w:t>
            </w:r>
          </w:p>
        </w:tc>
      </w:tr>
      <w:tr w:rsidR="00C92763" w:rsidRPr="00024E1E" w14:paraId="358422BC" w14:textId="77777777" w:rsidTr="00001A07">
        <w:trPr>
          <w:trHeight w:val="135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1809E" w14:textId="77777777" w:rsidR="00C92763" w:rsidRPr="00024E1E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501C85" w14:textId="3FBFC85C" w:rsidR="00C92763" w:rsidRPr="004B080C" w:rsidRDefault="00C92763" w:rsidP="00C92763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CEV5307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3E62DC2E" w14:textId="212343A4" w:rsidR="00C92763" w:rsidRPr="004B080C" w:rsidRDefault="00C92763" w:rsidP="00C92763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proofErr w:type="spellStart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ediman</w:t>
            </w:r>
            <w:proofErr w:type="spellEnd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 xml:space="preserve"> Kirliliği ve Taşınımı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59D96" w14:textId="4240D163" w:rsidR="00C92763" w:rsidRPr="004B080C" w:rsidRDefault="00C92763" w:rsidP="00C9276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B6B44" w14:textId="4BAD8C65" w:rsidR="00C92763" w:rsidRPr="004B080C" w:rsidRDefault="00C92763" w:rsidP="00C9276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6EFF92" w14:textId="5BEFD8D4" w:rsidR="00C92763" w:rsidRPr="004B080C" w:rsidRDefault="00C92763" w:rsidP="00C9276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F6538" w14:textId="1B5E2A90" w:rsidR="00C92763" w:rsidRPr="004B080C" w:rsidRDefault="00C92763" w:rsidP="00C9276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EB05BC" w14:textId="06939F39" w:rsidR="00C92763" w:rsidRPr="004B080C" w:rsidRDefault="00C92763" w:rsidP="00C9276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47E8D1" w14:textId="684FF711" w:rsidR="00C92763" w:rsidRPr="004B080C" w:rsidRDefault="00C92763" w:rsidP="00C9276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BB8CDE" w14:textId="5EC62B34" w:rsidR="00C92763" w:rsidRPr="004B080C" w:rsidRDefault="00C92763" w:rsidP="00C92763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 xml:space="preserve">Doç. Dr. ASLIHAN </w:t>
            </w:r>
            <w:proofErr w:type="gramStart"/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KATİP</w:t>
            </w:r>
            <w:proofErr w:type="gramEnd"/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17ECB3" w14:textId="082FBAEA" w:rsidR="00C92763" w:rsidRPr="004B080C" w:rsidRDefault="00C92763" w:rsidP="00C92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Salı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E076E0" w14:textId="1E3D00D5" w:rsidR="00C92763" w:rsidRPr="004B080C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13:00-15:25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133D6624" w14:textId="256E6A20" w:rsidR="00C92763" w:rsidRPr="004B080C" w:rsidRDefault="00C92763" w:rsidP="004B08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4B080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Öğr. Ü. O</w:t>
            </w:r>
          </w:p>
        </w:tc>
      </w:tr>
      <w:tr w:rsidR="00C92763" w:rsidRPr="00024E1E" w14:paraId="22F3255D" w14:textId="77777777" w:rsidTr="00384AE5">
        <w:trPr>
          <w:trHeight w:val="375"/>
        </w:trPr>
        <w:tc>
          <w:tcPr>
            <w:tcW w:w="496" w:type="dxa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7ACF705" w14:textId="77777777" w:rsidR="00C92763" w:rsidRPr="00024E1E" w:rsidRDefault="00C92763" w:rsidP="00C92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bookmarkStart w:id="5" w:name="_Hlk500337007"/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TEZ AŞAMASI</w:t>
            </w:r>
          </w:p>
        </w:tc>
        <w:tc>
          <w:tcPr>
            <w:tcW w:w="13320" w:type="dxa"/>
            <w:gridSpan w:val="18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018D4094" w14:textId="54DBCC90" w:rsidR="00C92763" w:rsidRPr="00024E1E" w:rsidRDefault="00C92763" w:rsidP="00C92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II</w:t>
            </w:r>
            <w:r w:rsidRPr="00024E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 xml:space="preserve">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GÜZ</w:t>
            </w:r>
          </w:p>
        </w:tc>
      </w:tr>
      <w:tr w:rsidR="00C92763" w:rsidRPr="00024E1E" w14:paraId="1BE03245" w14:textId="77777777" w:rsidTr="00001A07">
        <w:trPr>
          <w:trHeight w:val="282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64ED3215" w14:textId="77777777" w:rsidR="00C92763" w:rsidRPr="00024E1E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bookmarkStart w:id="6" w:name="_Hlk500506119"/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A7380A" w14:textId="0CC030CB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CEV518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C1DC912" w14:textId="451EEE5C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Yüks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k Lisans Uzmanlık Alan Dersi 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B7B80B" w14:textId="4278E8D2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1C4541" w14:textId="192385F5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999E7C" w14:textId="05E58CB3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61ED03" w14:textId="651C0A56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CE707F" w14:textId="7FC56E4A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BE7AE7" w14:textId="2A7FAD3E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2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D9D52" w14:textId="77777777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Danışman Öğretim Üyesi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955D6" w14:textId="77777777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EE708" w14:textId="77777777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F61F425" w14:textId="77777777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92763" w:rsidRPr="00CF257F" w14:paraId="621DAF29" w14:textId="77777777" w:rsidTr="00001A07">
        <w:trPr>
          <w:trHeight w:val="282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02F53A3E" w14:textId="77777777" w:rsidR="00C92763" w:rsidRPr="00024E1E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C80058" w14:textId="6EA993A3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CEV519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7C1DCB4" w14:textId="407EB7EE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ez Danışmanlığı 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3CC0BA" w14:textId="2906DBB6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BA8986" w14:textId="15B81DFA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3A8702" w14:textId="0C6E3D52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A53CF" w14:textId="506F9A76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2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4DFE40" w14:textId="648588CA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F8CC1" w14:textId="5FFA496E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32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7A819" w14:textId="77777777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Danışman Öğretim Üyesi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94B6" w14:textId="77777777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DC47E" w14:textId="77777777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847B5FF" w14:textId="77777777" w:rsidR="00C92763" w:rsidRPr="007C0C44" w:rsidRDefault="00C92763" w:rsidP="00C9276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C0C44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bookmarkEnd w:id="6"/>
      <w:tr w:rsidR="00C92763" w:rsidRPr="00FF4992" w14:paraId="0DCA93C4" w14:textId="77777777" w:rsidTr="001A6801">
        <w:trPr>
          <w:trHeight w:val="282"/>
        </w:trPr>
        <w:tc>
          <w:tcPr>
            <w:tcW w:w="496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27D5909D" w14:textId="77777777" w:rsidR="00C92763" w:rsidRPr="00CF257F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98CE9" w14:textId="77777777" w:rsidR="00C92763" w:rsidRPr="00CF257F" w:rsidRDefault="00C92763" w:rsidP="00C92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05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F9120" w14:textId="77777777" w:rsidR="00C92763" w:rsidRPr="00CF257F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F413B" w14:textId="77777777" w:rsidR="00C92763" w:rsidRPr="00CF257F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5664EA5" w14:textId="377331DE" w:rsidR="00C92763" w:rsidRPr="00CF257F" w:rsidRDefault="00C92763" w:rsidP="00C92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426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E40475" w14:textId="2593F037" w:rsidR="00C92763" w:rsidRPr="00CF257F" w:rsidRDefault="00C92763" w:rsidP="00C92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8BC149" w14:textId="35D41E1C" w:rsidR="00C92763" w:rsidRPr="006C6861" w:rsidRDefault="00C92763" w:rsidP="00C92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22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8303FC" w14:textId="77777777" w:rsidR="00C92763" w:rsidRPr="006C6861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6C68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2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3C94B1" w14:textId="77777777" w:rsidR="00C92763" w:rsidRPr="006C6861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6C68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81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212257" w14:textId="77777777" w:rsidR="00C92763" w:rsidRPr="006C6861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6C68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C2F4DDB" w14:textId="77777777" w:rsidR="00C92763" w:rsidRPr="006C6861" w:rsidRDefault="00C92763" w:rsidP="00C927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6C68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bookmarkEnd w:id="5"/>
    </w:tbl>
    <w:p w14:paraId="2F938B70" w14:textId="0832DC64" w:rsidR="00C9479D" w:rsidRDefault="00C9479D" w:rsidP="0008200A"/>
    <w:p w14:paraId="223D9836" w14:textId="7ECFF8BB" w:rsidR="00760F20" w:rsidRPr="00C9479D" w:rsidRDefault="00C9479D" w:rsidP="00503C76">
      <w:r>
        <w:tab/>
      </w:r>
    </w:p>
    <w:sectPr w:rsidR="00760F20" w:rsidRPr="00C9479D" w:rsidSect="00AC33C1">
      <w:pgSz w:w="16838" w:h="11906" w:orient="landscape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DAwMbA0NTY0MTRQ0lEKTi0uzszPAykwNKgFANm1OjAtAAAA"/>
  </w:docVars>
  <w:rsids>
    <w:rsidRoot w:val="00FF4992"/>
    <w:rsid w:val="00001963"/>
    <w:rsid w:val="00001A07"/>
    <w:rsid w:val="00022C02"/>
    <w:rsid w:val="00024E1E"/>
    <w:rsid w:val="000320BC"/>
    <w:rsid w:val="00041434"/>
    <w:rsid w:val="00041EB9"/>
    <w:rsid w:val="00050000"/>
    <w:rsid w:val="0005237D"/>
    <w:rsid w:val="0005695A"/>
    <w:rsid w:val="0006356B"/>
    <w:rsid w:val="000666BA"/>
    <w:rsid w:val="000719F1"/>
    <w:rsid w:val="00071FA1"/>
    <w:rsid w:val="0007741F"/>
    <w:rsid w:val="0008200A"/>
    <w:rsid w:val="00087252"/>
    <w:rsid w:val="000925E1"/>
    <w:rsid w:val="00096B4C"/>
    <w:rsid w:val="000A1348"/>
    <w:rsid w:val="000A2AAB"/>
    <w:rsid w:val="000A683F"/>
    <w:rsid w:val="000B4097"/>
    <w:rsid w:val="000B4327"/>
    <w:rsid w:val="000B7A93"/>
    <w:rsid w:val="000C0A45"/>
    <w:rsid w:val="000C0AB5"/>
    <w:rsid w:val="000C2522"/>
    <w:rsid w:val="000C7DBD"/>
    <w:rsid w:val="000D283F"/>
    <w:rsid w:val="000E23AB"/>
    <w:rsid w:val="00101BE2"/>
    <w:rsid w:val="00107045"/>
    <w:rsid w:val="001167C3"/>
    <w:rsid w:val="00124FF4"/>
    <w:rsid w:val="001272F2"/>
    <w:rsid w:val="00137A46"/>
    <w:rsid w:val="00142D36"/>
    <w:rsid w:val="0014664F"/>
    <w:rsid w:val="00161837"/>
    <w:rsid w:val="0016774F"/>
    <w:rsid w:val="00173057"/>
    <w:rsid w:val="00175374"/>
    <w:rsid w:val="00180B06"/>
    <w:rsid w:val="0019533A"/>
    <w:rsid w:val="00195CA8"/>
    <w:rsid w:val="001A16D5"/>
    <w:rsid w:val="001A30CB"/>
    <w:rsid w:val="001A6801"/>
    <w:rsid w:val="001D5F51"/>
    <w:rsid w:val="001D6297"/>
    <w:rsid w:val="001E4313"/>
    <w:rsid w:val="001F3EB9"/>
    <w:rsid w:val="00230A41"/>
    <w:rsid w:val="00233390"/>
    <w:rsid w:val="00241CEC"/>
    <w:rsid w:val="00244F80"/>
    <w:rsid w:val="00253405"/>
    <w:rsid w:val="002556D3"/>
    <w:rsid w:val="002647D5"/>
    <w:rsid w:val="00266920"/>
    <w:rsid w:val="00272571"/>
    <w:rsid w:val="002748BC"/>
    <w:rsid w:val="002A2BCC"/>
    <w:rsid w:val="002A58C6"/>
    <w:rsid w:val="002B46F4"/>
    <w:rsid w:val="002E6E8C"/>
    <w:rsid w:val="002F3604"/>
    <w:rsid w:val="002F36B5"/>
    <w:rsid w:val="00303984"/>
    <w:rsid w:val="00313FEE"/>
    <w:rsid w:val="003204A1"/>
    <w:rsid w:val="00330332"/>
    <w:rsid w:val="00333988"/>
    <w:rsid w:val="00355380"/>
    <w:rsid w:val="003749E5"/>
    <w:rsid w:val="00375343"/>
    <w:rsid w:val="00380928"/>
    <w:rsid w:val="00383002"/>
    <w:rsid w:val="00384AE5"/>
    <w:rsid w:val="00387C83"/>
    <w:rsid w:val="0039356F"/>
    <w:rsid w:val="00393F33"/>
    <w:rsid w:val="003B574B"/>
    <w:rsid w:val="003B78F9"/>
    <w:rsid w:val="003D6733"/>
    <w:rsid w:val="003F1F12"/>
    <w:rsid w:val="003F567C"/>
    <w:rsid w:val="004001E1"/>
    <w:rsid w:val="004031CF"/>
    <w:rsid w:val="004212D4"/>
    <w:rsid w:val="00421762"/>
    <w:rsid w:val="004227EE"/>
    <w:rsid w:val="00422DF2"/>
    <w:rsid w:val="00426154"/>
    <w:rsid w:val="0043637A"/>
    <w:rsid w:val="00440E81"/>
    <w:rsid w:val="00441DE0"/>
    <w:rsid w:val="00465AC4"/>
    <w:rsid w:val="00470C17"/>
    <w:rsid w:val="00477A25"/>
    <w:rsid w:val="00482DF4"/>
    <w:rsid w:val="0049673D"/>
    <w:rsid w:val="004B080C"/>
    <w:rsid w:val="004B5274"/>
    <w:rsid w:val="004B5D58"/>
    <w:rsid w:val="004B6336"/>
    <w:rsid w:val="004D018D"/>
    <w:rsid w:val="004D075F"/>
    <w:rsid w:val="004E10F5"/>
    <w:rsid w:val="004E3520"/>
    <w:rsid w:val="004E59BE"/>
    <w:rsid w:val="004E6B0B"/>
    <w:rsid w:val="004F0397"/>
    <w:rsid w:val="004F2A36"/>
    <w:rsid w:val="004F4B84"/>
    <w:rsid w:val="00503C76"/>
    <w:rsid w:val="005214C3"/>
    <w:rsid w:val="00522289"/>
    <w:rsid w:val="00522A12"/>
    <w:rsid w:val="005252A4"/>
    <w:rsid w:val="005256AE"/>
    <w:rsid w:val="00531783"/>
    <w:rsid w:val="00531AD1"/>
    <w:rsid w:val="00537DD0"/>
    <w:rsid w:val="00540740"/>
    <w:rsid w:val="005453B4"/>
    <w:rsid w:val="00545421"/>
    <w:rsid w:val="005470B0"/>
    <w:rsid w:val="005540E2"/>
    <w:rsid w:val="00566CE7"/>
    <w:rsid w:val="005772A0"/>
    <w:rsid w:val="005947C9"/>
    <w:rsid w:val="005A2605"/>
    <w:rsid w:val="005B0CBA"/>
    <w:rsid w:val="005B337C"/>
    <w:rsid w:val="005C0FD2"/>
    <w:rsid w:val="005C1E65"/>
    <w:rsid w:val="005C6008"/>
    <w:rsid w:val="005D7F99"/>
    <w:rsid w:val="005E3A94"/>
    <w:rsid w:val="005E3B66"/>
    <w:rsid w:val="005E792C"/>
    <w:rsid w:val="005F413C"/>
    <w:rsid w:val="005F4459"/>
    <w:rsid w:val="00612F64"/>
    <w:rsid w:val="0062140A"/>
    <w:rsid w:val="00625282"/>
    <w:rsid w:val="0064361B"/>
    <w:rsid w:val="00645AA9"/>
    <w:rsid w:val="006619B7"/>
    <w:rsid w:val="00677A6E"/>
    <w:rsid w:val="006816AB"/>
    <w:rsid w:val="0068223A"/>
    <w:rsid w:val="00687E79"/>
    <w:rsid w:val="00693292"/>
    <w:rsid w:val="0069338E"/>
    <w:rsid w:val="00693F62"/>
    <w:rsid w:val="006A1C6D"/>
    <w:rsid w:val="006B06A7"/>
    <w:rsid w:val="006B771C"/>
    <w:rsid w:val="006C6861"/>
    <w:rsid w:val="006D1507"/>
    <w:rsid w:val="006D3B00"/>
    <w:rsid w:val="006D4DB3"/>
    <w:rsid w:val="006D64D4"/>
    <w:rsid w:val="006E0534"/>
    <w:rsid w:val="006E0AD9"/>
    <w:rsid w:val="0070028A"/>
    <w:rsid w:val="00703576"/>
    <w:rsid w:val="00710C88"/>
    <w:rsid w:val="00714461"/>
    <w:rsid w:val="00717989"/>
    <w:rsid w:val="007216E5"/>
    <w:rsid w:val="007245C1"/>
    <w:rsid w:val="00724A35"/>
    <w:rsid w:val="00734913"/>
    <w:rsid w:val="00734D7E"/>
    <w:rsid w:val="007470FD"/>
    <w:rsid w:val="00760F20"/>
    <w:rsid w:val="0076299C"/>
    <w:rsid w:val="00765069"/>
    <w:rsid w:val="0076539D"/>
    <w:rsid w:val="00775DD3"/>
    <w:rsid w:val="007865A3"/>
    <w:rsid w:val="00787076"/>
    <w:rsid w:val="00787865"/>
    <w:rsid w:val="007964B1"/>
    <w:rsid w:val="00796E07"/>
    <w:rsid w:val="007A4900"/>
    <w:rsid w:val="007C0C44"/>
    <w:rsid w:val="007C1565"/>
    <w:rsid w:val="007C7ED9"/>
    <w:rsid w:val="007E3DD5"/>
    <w:rsid w:val="007E514F"/>
    <w:rsid w:val="007F4A29"/>
    <w:rsid w:val="00803570"/>
    <w:rsid w:val="00805C07"/>
    <w:rsid w:val="00805CD9"/>
    <w:rsid w:val="00812936"/>
    <w:rsid w:val="0082660A"/>
    <w:rsid w:val="00837499"/>
    <w:rsid w:val="00837B70"/>
    <w:rsid w:val="00840C3C"/>
    <w:rsid w:val="0084327F"/>
    <w:rsid w:val="00864665"/>
    <w:rsid w:val="0088571C"/>
    <w:rsid w:val="008A26A8"/>
    <w:rsid w:val="008A2746"/>
    <w:rsid w:val="008A6C80"/>
    <w:rsid w:val="008B422B"/>
    <w:rsid w:val="008C02E5"/>
    <w:rsid w:val="008C3B7D"/>
    <w:rsid w:val="008C52C0"/>
    <w:rsid w:val="008D0160"/>
    <w:rsid w:val="008D0E3A"/>
    <w:rsid w:val="008D7FBB"/>
    <w:rsid w:val="008E6183"/>
    <w:rsid w:val="008F0529"/>
    <w:rsid w:val="009034D2"/>
    <w:rsid w:val="00904F68"/>
    <w:rsid w:val="00912055"/>
    <w:rsid w:val="0091341C"/>
    <w:rsid w:val="00914568"/>
    <w:rsid w:val="00920395"/>
    <w:rsid w:val="00933646"/>
    <w:rsid w:val="0094304C"/>
    <w:rsid w:val="00952667"/>
    <w:rsid w:val="00961310"/>
    <w:rsid w:val="00965DD1"/>
    <w:rsid w:val="00967390"/>
    <w:rsid w:val="00967547"/>
    <w:rsid w:val="00967CE3"/>
    <w:rsid w:val="00982964"/>
    <w:rsid w:val="009970CA"/>
    <w:rsid w:val="00997B1F"/>
    <w:rsid w:val="009A1FFD"/>
    <w:rsid w:val="009B3786"/>
    <w:rsid w:val="009B5F78"/>
    <w:rsid w:val="009C0113"/>
    <w:rsid w:val="009C21AC"/>
    <w:rsid w:val="009D3757"/>
    <w:rsid w:val="009E1A91"/>
    <w:rsid w:val="009E6E35"/>
    <w:rsid w:val="009F1977"/>
    <w:rsid w:val="009F3865"/>
    <w:rsid w:val="009F6C0D"/>
    <w:rsid w:val="009F77FF"/>
    <w:rsid w:val="00A0393C"/>
    <w:rsid w:val="00A04A84"/>
    <w:rsid w:val="00A17C83"/>
    <w:rsid w:val="00A24C23"/>
    <w:rsid w:val="00A24DD3"/>
    <w:rsid w:val="00A31C43"/>
    <w:rsid w:val="00A566B0"/>
    <w:rsid w:val="00A83FF3"/>
    <w:rsid w:val="00A91550"/>
    <w:rsid w:val="00A92139"/>
    <w:rsid w:val="00A93E2D"/>
    <w:rsid w:val="00A96C62"/>
    <w:rsid w:val="00AA0007"/>
    <w:rsid w:val="00AB099F"/>
    <w:rsid w:val="00AB2ADD"/>
    <w:rsid w:val="00AB57BE"/>
    <w:rsid w:val="00AC33C1"/>
    <w:rsid w:val="00AE6D0A"/>
    <w:rsid w:val="00B21BFD"/>
    <w:rsid w:val="00B25CBA"/>
    <w:rsid w:val="00B275D4"/>
    <w:rsid w:val="00B324F5"/>
    <w:rsid w:val="00B45712"/>
    <w:rsid w:val="00B46A0D"/>
    <w:rsid w:val="00B51816"/>
    <w:rsid w:val="00B7310C"/>
    <w:rsid w:val="00B73335"/>
    <w:rsid w:val="00B77649"/>
    <w:rsid w:val="00B77F17"/>
    <w:rsid w:val="00B83950"/>
    <w:rsid w:val="00B8655B"/>
    <w:rsid w:val="00B87865"/>
    <w:rsid w:val="00B91083"/>
    <w:rsid w:val="00BA50CA"/>
    <w:rsid w:val="00BB3948"/>
    <w:rsid w:val="00BC0A77"/>
    <w:rsid w:val="00BC0D1B"/>
    <w:rsid w:val="00BC75BC"/>
    <w:rsid w:val="00BD424F"/>
    <w:rsid w:val="00BD70D4"/>
    <w:rsid w:val="00BE40DB"/>
    <w:rsid w:val="00BE553B"/>
    <w:rsid w:val="00BE5748"/>
    <w:rsid w:val="00BF012D"/>
    <w:rsid w:val="00C05886"/>
    <w:rsid w:val="00C07E3A"/>
    <w:rsid w:val="00C113C5"/>
    <w:rsid w:val="00C30637"/>
    <w:rsid w:val="00C32399"/>
    <w:rsid w:val="00C44141"/>
    <w:rsid w:val="00C46B81"/>
    <w:rsid w:val="00C64652"/>
    <w:rsid w:val="00C660A3"/>
    <w:rsid w:val="00C673FA"/>
    <w:rsid w:val="00C76065"/>
    <w:rsid w:val="00C82B26"/>
    <w:rsid w:val="00C853E8"/>
    <w:rsid w:val="00C92763"/>
    <w:rsid w:val="00C9479D"/>
    <w:rsid w:val="00C96EEA"/>
    <w:rsid w:val="00CA2599"/>
    <w:rsid w:val="00CC37A1"/>
    <w:rsid w:val="00CC5B34"/>
    <w:rsid w:val="00CD3E10"/>
    <w:rsid w:val="00CE3C5A"/>
    <w:rsid w:val="00CE4DA2"/>
    <w:rsid w:val="00CE5AFF"/>
    <w:rsid w:val="00CF069A"/>
    <w:rsid w:val="00CF08F7"/>
    <w:rsid w:val="00CF1BB4"/>
    <w:rsid w:val="00CF257F"/>
    <w:rsid w:val="00D068E1"/>
    <w:rsid w:val="00D06B1D"/>
    <w:rsid w:val="00D143AE"/>
    <w:rsid w:val="00D20A93"/>
    <w:rsid w:val="00D333B2"/>
    <w:rsid w:val="00D36638"/>
    <w:rsid w:val="00D6743B"/>
    <w:rsid w:val="00D71114"/>
    <w:rsid w:val="00D84902"/>
    <w:rsid w:val="00D87EC2"/>
    <w:rsid w:val="00DA18EC"/>
    <w:rsid w:val="00DB4D7B"/>
    <w:rsid w:val="00DC02CA"/>
    <w:rsid w:val="00DD1861"/>
    <w:rsid w:val="00DD2854"/>
    <w:rsid w:val="00DD49CD"/>
    <w:rsid w:val="00DD643B"/>
    <w:rsid w:val="00DD7790"/>
    <w:rsid w:val="00E06C9A"/>
    <w:rsid w:val="00E06F8B"/>
    <w:rsid w:val="00E07B8D"/>
    <w:rsid w:val="00E1316A"/>
    <w:rsid w:val="00E1488A"/>
    <w:rsid w:val="00E1573B"/>
    <w:rsid w:val="00E17142"/>
    <w:rsid w:val="00E22971"/>
    <w:rsid w:val="00E26B55"/>
    <w:rsid w:val="00E26CE7"/>
    <w:rsid w:val="00E27F49"/>
    <w:rsid w:val="00E310D0"/>
    <w:rsid w:val="00E6418F"/>
    <w:rsid w:val="00E679F1"/>
    <w:rsid w:val="00E70CBE"/>
    <w:rsid w:val="00E7144B"/>
    <w:rsid w:val="00E857DE"/>
    <w:rsid w:val="00EA3B93"/>
    <w:rsid w:val="00EA4AC3"/>
    <w:rsid w:val="00EA75B8"/>
    <w:rsid w:val="00EB1AF1"/>
    <w:rsid w:val="00EB7489"/>
    <w:rsid w:val="00EE01F0"/>
    <w:rsid w:val="00EE1DC3"/>
    <w:rsid w:val="00EF77D8"/>
    <w:rsid w:val="00F02937"/>
    <w:rsid w:val="00F03D32"/>
    <w:rsid w:val="00F102DD"/>
    <w:rsid w:val="00F25356"/>
    <w:rsid w:val="00F2748A"/>
    <w:rsid w:val="00F52244"/>
    <w:rsid w:val="00F53CCA"/>
    <w:rsid w:val="00F6150F"/>
    <w:rsid w:val="00F63A2D"/>
    <w:rsid w:val="00F63DC9"/>
    <w:rsid w:val="00F71D6B"/>
    <w:rsid w:val="00F84E79"/>
    <w:rsid w:val="00F91354"/>
    <w:rsid w:val="00F939CD"/>
    <w:rsid w:val="00F965C7"/>
    <w:rsid w:val="00FC550C"/>
    <w:rsid w:val="00FE3532"/>
    <w:rsid w:val="00FF0189"/>
    <w:rsid w:val="00FF2D5D"/>
    <w:rsid w:val="00FF4992"/>
    <w:rsid w:val="00FF7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570A34"/>
  <w15:docId w15:val="{42E051EE-B54F-44E9-8F95-1623F8131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872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2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A062AF-19DE-4B76-8BBB-633CEBCD0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6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</dc:creator>
  <cp:lastModifiedBy>Leyla Gazigil</cp:lastModifiedBy>
  <cp:revision>51</cp:revision>
  <cp:lastPrinted>2019-01-09T13:23:00Z</cp:lastPrinted>
  <dcterms:created xsi:type="dcterms:W3CDTF">2020-02-07T12:18:00Z</dcterms:created>
  <dcterms:modified xsi:type="dcterms:W3CDTF">2021-09-20T07:12:00Z</dcterms:modified>
</cp:coreProperties>
</file>